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42A4" w:rsidRDefault="004936DC">
      <w:pPr>
        <w:rPr>
          <w:b/>
          <w:sz w:val="28"/>
          <w:szCs w:val="28"/>
        </w:rPr>
      </w:pPr>
      <w:r w:rsidRPr="00B06AB0">
        <w:rPr>
          <w:b/>
          <w:sz w:val="28"/>
          <w:szCs w:val="28"/>
        </w:rPr>
        <w:t>System Requirement Specification for Course Allocation System</w:t>
      </w:r>
    </w:p>
    <w:sdt>
      <w:sdtPr>
        <w:id w:val="-147475810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noProof/>
          <w:color w:val="auto"/>
          <w:sz w:val="22"/>
          <w:szCs w:val="22"/>
          <w:lang w:eastAsia="en-US"/>
        </w:rPr>
      </w:sdtEndPr>
      <w:sdtContent>
        <w:p w:rsidR="009548A1" w:rsidRDefault="009548A1">
          <w:pPr>
            <w:pStyle w:val="TOCHeading"/>
          </w:pPr>
          <w:r>
            <w:t>Contents</w:t>
          </w:r>
        </w:p>
        <w:p w:rsidR="00BD5C5B" w:rsidRDefault="009548A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8028289" w:history="1">
            <w:r w:rsidR="00BD5C5B" w:rsidRPr="0070505F">
              <w:rPr>
                <w:rStyle w:val="Hyperlink"/>
                <w:noProof/>
              </w:rPr>
              <w:t>1.</w:t>
            </w:r>
            <w:r w:rsidR="00BD5C5B">
              <w:rPr>
                <w:rFonts w:eastAsiaTheme="minorEastAsia"/>
                <w:noProof/>
              </w:rPr>
              <w:tab/>
            </w:r>
            <w:r w:rsidR="00BD5C5B" w:rsidRPr="0070505F">
              <w:rPr>
                <w:rStyle w:val="Hyperlink"/>
                <w:noProof/>
              </w:rPr>
              <w:t>Introduction</w:t>
            </w:r>
            <w:r w:rsidR="00BD5C5B">
              <w:rPr>
                <w:noProof/>
                <w:webHidden/>
              </w:rPr>
              <w:tab/>
            </w:r>
            <w:r w:rsidR="00BD5C5B">
              <w:rPr>
                <w:noProof/>
                <w:webHidden/>
              </w:rPr>
              <w:fldChar w:fldCharType="begin"/>
            </w:r>
            <w:r w:rsidR="00BD5C5B">
              <w:rPr>
                <w:noProof/>
                <w:webHidden/>
              </w:rPr>
              <w:instrText xml:space="preserve"> PAGEREF _Toc118028289 \h </w:instrText>
            </w:r>
            <w:r w:rsidR="00BD5C5B">
              <w:rPr>
                <w:noProof/>
                <w:webHidden/>
              </w:rPr>
            </w:r>
            <w:r w:rsidR="00BD5C5B">
              <w:rPr>
                <w:noProof/>
                <w:webHidden/>
              </w:rPr>
              <w:fldChar w:fldCharType="separate"/>
            </w:r>
            <w:r w:rsidR="00BD5C5B">
              <w:rPr>
                <w:noProof/>
                <w:webHidden/>
              </w:rPr>
              <w:t>2</w:t>
            </w:r>
            <w:r w:rsidR="00BD5C5B"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18028290" w:history="1">
            <w:r w:rsidRPr="0070505F">
              <w:rPr>
                <w:rStyle w:val="Hyperlink"/>
                <w:noProof/>
              </w:rPr>
              <w:t>1.1</w:t>
            </w:r>
            <w:r>
              <w:rPr>
                <w:rFonts w:eastAsiaTheme="minorEastAsia"/>
                <w:noProof/>
              </w:rPr>
              <w:tab/>
            </w:r>
            <w:r w:rsidRPr="0070505F">
              <w:rPr>
                <w:rStyle w:val="Hyperlink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18028291" w:history="1">
            <w:r w:rsidRPr="0070505F">
              <w:rPr>
                <w:rStyle w:val="Hyperlink"/>
                <w:noProof/>
              </w:rPr>
              <w:t>1.2</w:t>
            </w:r>
            <w:r>
              <w:rPr>
                <w:rFonts w:eastAsiaTheme="minorEastAsia"/>
                <w:noProof/>
              </w:rPr>
              <w:tab/>
            </w:r>
            <w:r w:rsidRPr="0070505F">
              <w:rPr>
                <w:rStyle w:val="Hyperlink"/>
                <w:noProof/>
              </w:rPr>
              <w:t>Reas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18028292" w:history="1">
            <w:r w:rsidRPr="0070505F">
              <w:rPr>
                <w:rStyle w:val="Hyperlink"/>
                <w:noProof/>
              </w:rPr>
              <w:t>1.3</w:t>
            </w:r>
            <w:r>
              <w:rPr>
                <w:rFonts w:eastAsiaTheme="minorEastAsia"/>
                <w:noProof/>
              </w:rPr>
              <w:tab/>
            </w:r>
            <w:r w:rsidRPr="0070505F">
              <w:rPr>
                <w:rStyle w:val="Hyperlink"/>
                <w:noProof/>
              </w:rPr>
              <w:t>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18028293" w:history="1">
            <w:r w:rsidRPr="0070505F">
              <w:rPr>
                <w:rStyle w:val="Hyperlink"/>
                <w:noProof/>
              </w:rPr>
              <w:t>1.4</w:t>
            </w:r>
            <w:r>
              <w:rPr>
                <w:rFonts w:eastAsiaTheme="minorEastAsia"/>
                <w:noProof/>
              </w:rPr>
              <w:tab/>
            </w:r>
            <w:r w:rsidRPr="0070505F">
              <w:rPr>
                <w:rStyle w:val="Hyperlink"/>
                <w:noProof/>
              </w:rPr>
              <w:t>Standardised Ter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18028294" w:history="1">
            <w:r w:rsidRPr="0070505F">
              <w:rPr>
                <w:rStyle w:val="Hyperlink"/>
                <w:noProof/>
              </w:rPr>
              <w:t>1.5</w:t>
            </w:r>
            <w:r>
              <w:rPr>
                <w:rFonts w:eastAsiaTheme="minorEastAsia"/>
                <w:noProof/>
              </w:rPr>
              <w:tab/>
            </w:r>
            <w:r w:rsidRPr="0070505F">
              <w:rPr>
                <w:rStyle w:val="Hyperlink"/>
                <w:noProof/>
              </w:rPr>
              <w:t>Re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118028295" w:history="1">
            <w:r w:rsidRPr="0070505F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</w:rPr>
              <w:tab/>
            </w:r>
            <w:r w:rsidRPr="0070505F">
              <w:rPr>
                <w:rStyle w:val="Hyperlink"/>
                <w:noProof/>
              </w:rPr>
              <w:t>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</w:rPr>
          </w:pPr>
          <w:hyperlink w:anchor="_Toc118028296" w:history="1">
            <w:r w:rsidRPr="0070505F">
              <w:rPr>
                <w:rStyle w:val="Hyperlink"/>
                <w:noProof/>
              </w:rPr>
              <w:t>2.1</w:t>
            </w:r>
            <w:r>
              <w:rPr>
                <w:rFonts w:eastAsiaTheme="minorEastAsia"/>
                <w:noProof/>
              </w:rPr>
              <w:tab/>
            </w:r>
            <w:r w:rsidRPr="0070505F">
              <w:rPr>
                <w:rStyle w:val="Hyperlink"/>
                <w:noProof/>
              </w:rPr>
              <w:t>Product persp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</w:rPr>
          </w:pPr>
          <w:hyperlink w:anchor="_Toc118028297" w:history="1">
            <w:r w:rsidRPr="0070505F">
              <w:rPr>
                <w:rStyle w:val="Hyperlink"/>
                <w:noProof/>
              </w:rPr>
              <w:t>2.2</w:t>
            </w:r>
            <w:r>
              <w:rPr>
                <w:rFonts w:eastAsiaTheme="minorEastAsia"/>
                <w:noProof/>
              </w:rPr>
              <w:tab/>
            </w:r>
            <w:r w:rsidRPr="0070505F">
              <w:rPr>
                <w:rStyle w:val="Hyperlink"/>
                <w:noProof/>
              </w:rPr>
              <w:t>User Character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</w:rPr>
          </w:pPr>
          <w:hyperlink w:anchor="_Toc118028298" w:history="1">
            <w:r w:rsidRPr="0070505F">
              <w:rPr>
                <w:rStyle w:val="Hyperlink"/>
                <w:noProof/>
              </w:rPr>
              <w:t>2.3</w:t>
            </w:r>
            <w:r>
              <w:rPr>
                <w:rFonts w:eastAsiaTheme="minorEastAsia"/>
                <w:noProof/>
              </w:rPr>
              <w:tab/>
            </w:r>
            <w:r w:rsidRPr="0070505F">
              <w:rPr>
                <w:rStyle w:val="Hyperlink"/>
                <w:noProof/>
              </w:rPr>
              <w:t>Constra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</w:rPr>
          </w:pPr>
          <w:hyperlink w:anchor="_Toc118028299" w:history="1">
            <w:r w:rsidRPr="0070505F">
              <w:rPr>
                <w:rStyle w:val="Hyperlink"/>
                <w:noProof/>
              </w:rPr>
              <w:t>2.4</w:t>
            </w:r>
            <w:r>
              <w:rPr>
                <w:rFonts w:eastAsiaTheme="minorEastAsia"/>
                <w:noProof/>
              </w:rPr>
              <w:tab/>
            </w:r>
            <w:r w:rsidRPr="0070505F">
              <w:rPr>
                <w:rStyle w:val="Hyperlink"/>
                <w:noProof/>
              </w:rPr>
              <w:t>Specific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118028300" w:history="1">
            <w:r w:rsidRPr="0070505F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</w:rPr>
              <w:tab/>
            </w:r>
            <w:r w:rsidRPr="0070505F">
              <w:rPr>
                <w:rStyle w:val="Hyperlink"/>
                <w:noProof/>
              </w:rPr>
              <w:t>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18028301" w:history="1">
            <w:r w:rsidRPr="0070505F">
              <w:rPr>
                <w:rStyle w:val="Hyperlink"/>
                <w:noProof/>
              </w:rPr>
              <w:t>3.1</w:t>
            </w:r>
            <w:r>
              <w:rPr>
                <w:rFonts w:eastAsiaTheme="minorEastAsia"/>
                <w:noProof/>
              </w:rPr>
              <w:tab/>
            </w:r>
            <w:r w:rsidRPr="0070505F">
              <w:rPr>
                <w:rStyle w:val="Hyperlink"/>
                <w:noProof/>
              </w:rPr>
              <w:t>Login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18028302" w:history="1">
            <w:r w:rsidRPr="0070505F">
              <w:rPr>
                <w:rStyle w:val="Hyperlink"/>
                <w:noProof/>
              </w:rPr>
              <w:t>3.2</w:t>
            </w:r>
            <w:r>
              <w:rPr>
                <w:rFonts w:eastAsiaTheme="minorEastAsia"/>
                <w:noProof/>
              </w:rPr>
              <w:tab/>
            </w:r>
            <w:r w:rsidRPr="0070505F">
              <w:rPr>
                <w:rStyle w:val="Hyperlink"/>
                <w:noProof/>
              </w:rPr>
              <w:t>Showing Existing Cour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18028303" w:history="1">
            <w:r w:rsidRPr="0070505F">
              <w:rPr>
                <w:rStyle w:val="Hyperlink"/>
                <w:noProof/>
              </w:rPr>
              <w:t>3.3</w:t>
            </w:r>
            <w:r>
              <w:rPr>
                <w:rFonts w:eastAsiaTheme="minorEastAsia"/>
                <w:noProof/>
              </w:rPr>
              <w:tab/>
            </w:r>
            <w:r w:rsidRPr="0070505F">
              <w:rPr>
                <w:rStyle w:val="Hyperlink"/>
                <w:noProof/>
              </w:rPr>
              <w:t>Form Reco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118028304" w:history="1">
            <w:r w:rsidRPr="0070505F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noProof/>
              </w:rPr>
              <w:tab/>
            </w:r>
            <w:r w:rsidRPr="0070505F">
              <w:rPr>
                <w:rStyle w:val="Hyperlink"/>
                <w:noProof/>
              </w:rPr>
              <w:t>Non 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18028305" w:history="1">
            <w:r w:rsidRPr="0070505F">
              <w:rPr>
                <w:rStyle w:val="Hyperlink"/>
                <w:noProof/>
              </w:rPr>
              <w:t>4.1</w:t>
            </w:r>
            <w:r>
              <w:rPr>
                <w:rFonts w:eastAsiaTheme="minorEastAsia"/>
                <w:noProof/>
              </w:rPr>
              <w:tab/>
            </w:r>
            <w:r w:rsidRPr="0070505F">
              <w:rPr>
                <w:rStyle w:val="Hyperlink"/>
                <w:noProof/>
              </w:rPr>
              <w:t>Software System Attribu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028306" w:history="1">
            <w:r w:rsidRPr="0070505F">
              <w:rPr>
                <w:rStyle w:val="Hyperlink"/>
                <w:noProof/>
              </w:rPr>
              <w:t>4.1.1 Relia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028307" w:history="1">
            <w:r w:rsidRPr="0070505F">
              <w:rPr>
                <w:rStyle w:val="Hyperlink"/>
                <w:noProof/>
              </w:rPr>
              <w:t>4.1.2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028308" w:history="1">
            <w:r w:rsidRPr="0070505F">
              <w:rPr>
                <w:rStyle w:val="Hyperlink"/>
                <w:noProof/>
              </w:rPr>
              <w:t>4.1.3 Scala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18028309" w:history="1">
            <w:r w:rsidRPr="0070505F">
              <w:rPr>
                <w:rStyle w:val="Hyperlink"/>
                <w:noProof/>
              </w:rPr>
              <w:t>4.2</w:t>
            </w:r>
            <w:r>
              <w:rPr>
                <w:rFonts w:eastAsiaTheme="minorEastAsia"/>
                <w:noProof/>
              </w:rPr>
              <w:tab/>
            </w:r>
            <w:r w:rsidRPr="0070505F">
              <w:rPr>
                <w:rStyle w:val="Hyperlink"/>
                <w:noProof/>
              </w:rPr>
              <w:t>Performance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028310" w:history="1">
            <w:r w:rsidRPr="0070505F">
              <w:rPr>
                <w:rStyle w:val="Hyperlink"/>
                <w:noProof/>
              </w:rPr>
              <w:t>4.2.1 Recovery 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028311" w:history="1">
            <w:r w:rsidRPr="0070505F">
              <w:rPr>
                <w:rStyle w:val="Hyperlink"/>
                <w:noProof/>
              </w:rPr>
              <w:t>4.2.2 Capac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028312" w:history="1">
            <w:r w:rsidRPr="0070505F">
              <w:rPr>
                <w:rStyle w:val="Hyperlink"/>
                <w:noProof/>
              </w:rPr>
              <w:t>4.2.3 Response 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C5B" w:rsidRDefault="00BD5C5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028313" w:history="1">
            <w:r w:rsidRPr="0070505F">
              <w:rPr>
                <w:rStyle w:val="Hyperlink"/>
                <w:noProof/>
              </w:rPr>
              <w:t>4.2.4 Utilization of 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28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8A1" w:rsidRDefault="009548A1">
          <w:r>
            <w:rPr>
              <w:b/>
              <w:bCs/>
              <w:noProof/>
            </w:rPr>
            <w:fldChar w:fldCharType="end"/>
          </w:r>
        </w:p>
      </w:sdtContent>
    </w:sdt>
    <w:p w:rsidR="00E12DD5" w:rsidRPr="00B06AB0" w:rsidRDefault="00E12DD5">
      <w:pPr>
        <w:rPr>
          <w:b/>
          <w:sz w:val="28"/>
          <w:szCs w:val="28"/>
        </w:rPr>
      </w:pPr>
    </w:p>
    <w:p w:rsidR="002102EA" w:rsidRDefault="002102EA">
      <w:pPr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</w:pPr>
      <w:r>
        <w:br w:type="page"/>
      </w:r>
    </w:p>
    <w:p w:rsidR="00112D91" w:rsidRDefault="00112D91" w:rsidP="00112D91">
      <w:pPr>
        <w:pStyle w:val="Heading1"/>
        <w:numPr>
          <w:ilvl w:val="0"/>
          <w:numId w:val="1"/>
        </w:numPr>
      </w:pPr>
      <w:bookmarkStart w:id="0" w:name="_Toc118028289"/>
      <w:r>
        <w:lastRenderedPageBreak/>
        <w:t>Introduction</w:t>
      </w:r>
      <w:bookmarkEnd w:id="0"/>
    </w:p>
    <w:p w:rsidR="004936DC" w:rsidRPr="00E93EBF" w:rsidRDefault="004936DC" w:rsidP="00E93EBF">
      <w:pPr>
        <w:pStyle w:val="Heading2"/>
      </w:pPr>
      <w:bookmarkStart w:id="1" w:name="_Toc118028290"/>
      <w:r w:rsidRPr="00E93EBF">
        <w:t>Purpose</w:t>
      </w:r>
      <w:bookmarkEnd w:id="1"/>
    </w:p>
    <w:p w:rsidR="004936DC" w:rsidRPr="00FC2E85" w:rsidRDefault="004936DC">
      <w:r w:rsidRPr="00FC2E85">
        <w:t>To automate the allocation of students in the university</w:t>
      </w:r>
    </w:p>
    <w:p w:rsidR="004936DC" w:rsidRDefault="004936DC" w:rsidP="00E93EBF">
      <w:pPr>
        <w:pStyle w:val="Heading2"/>
      </w:pPr>
      <w:bookmarkStart w:id="2" w:name="_Toc118028291"/>
      <w:r>
        <w:t>Reasons</w:t>
      </w:r>
      <w:bookmarkEnd w:id="2"/>
      <w:r>
        <w:t xml:space="preserve"> </w:t>
      </w:r>
    </w:p>
    <w:p w:rsidR="004936DC" w:rsidRPr="00FC2E85" w:rsidRDefault="004936DC">
      <w:r w:rsidRPr="00FC2E85">
        <w:t xml:space="preserve">Courses allocation was done manually and this seemed to be a tedious and time consuming process. Hence to solve the issue we had to develop a web application which will serve as a smooth management of courses. </w:t>
      </w:r>
    </w:p>
    <w:p w:rsidR="004936DC" w:rsidRDefault="004936DC" w:rsidP="00E93EBF">
      <w:pPr>
        <w:pStyle w:val="Heading2"/>
      </w:pPr>
      <w:bookmarkStart w:id="3" w:name="_Toc118028292"/>
      <w:r>
        <w:t>Parameters</w:t>
      </w:r>
      <w:bookmarkEnd w:id="3"/>
    </w:p>
    <w:p w:rsidR="004936DC" w:rsidRPr="00FC2E85" w:rsidRDefault="004F5914">
      <w:r>
        <w:t>What the system</w:t>
      </w:r>
      <w:r w:rsidR="004936DC" w:rsidRPr="00FC2E85">
        <w:t xml:space="preserve"> will do are; it will allow the coordinator to access all the important aspects of the portal, it will have different various login roles: admin course allocator will have the rights to create new course, add/modify student details records, allocation statistics and activity logs. </w:t>
      </w:r>
    </w:p>
    <w:p w:rsidR="004936DC" w:rsidRDefault="004936DC">
      <w:pPr>
        <w:rPr>
          <w:b/>
        </w:rPr>
      </w:pPr>
    </w:p>
    <w:p w:rsidR="004936DC" w:rsidRDefault="004936DC" w:rsidP="00E93EBF">
      <w:pPr>
        <w:pStyle w:val="Heading2"/>
      </w:pPr>
      <w:bookmarkStart w:id="4" w:name="_Toc118028293"/>
      <w:r>
        <w:t>Standardised Terms</w:t>
      </w:r>
      <w:bookmarkEnd w:id="4"/>
    </w:p>
    <w:p w:rsidR="00E93EBF" w:rsidRPr="004F5914" w:rsidRDefault="00E93EBF" w:rsidP="00E12DD5">
      <w:pPr>
        <w:pStyle w:val="Heading2"/>
      </w:pPr>
      <w:bookmarkStart w:id="5" w:name="_Toc118028294"/>
      <w:r w:rsidRPr="004F5914">
        <w:t>Reference</w:t>
      </w:r>
      <w:bookmarkEnd w:id="5"/>
    </w:p>
    <w:p w:rsidR="00E93EBF" w:rsidRPr="00E93EBF" w:rsidRDefault="00E93EBF" w:rsidP="00E93EBF">
      <w:r>
        <w:t>Instructor and INTERNET</w:t>
      </w:r>
    </w:p>
    <w:p w:rsidR="00F77AB7" w:rsidRDefault="00FC2E85" w:rsidP="00E93EBF">
      <w:pPr>
        <w:pStyle w:val="Heading1"/>
        <w:numPr>
          <w:ilvl w:val="0"/>
          <w:numId w:val="1"/>
        </w:numPr>
      </w:pPr>
      <w:bookmarkStart w:id="6" w:name="_Toc118028295"/>
      <w:r>
        <w:t>Description</w:t>
      </w:r>
      <w:bookmarkEnd w:id="6"/>
    </w:p>
    <w:p w:rsidR="00E93EBF" w:rsidRPr="00E93EBF" w:rsidRDefault="00E93EBF" w:rsidP="00E12DD5">
      <w:pPr>
        <w:pStyle w:val="Heading3"/>
        <w:numPr>
          <w:ilvl w:val="0"/>
          <w:numId w:val="7"/>
        </w:numPr>
      </w:pPr>
      <w:bookmarkStart w:id="7" w:name="_Toc118028296"/>
      <w:r>
        <w:t>Product perspective</w:t>
      </w:r>
      <w:bookmarkEnd w:id="7"/>
    </w:p>
    <w:p w:rsidR="00FC2E85" w:rsidRDefault="00FC2E85">
      <w:r w:rsidRPr="00FC2E85">
        <w:t xml:space="preserve">It is a web which will be built to be part of the larger system.  The web will be used by admin-course allocator, students, faculty coordinator and heads of departments. </w:t>
      </w:r>
      <w:r w:rsidR="00E93EBF">
        <w:t xml:space="preserve"> The web will be used by the university, it will have to interact with other system and therefore we need interfaces between these systems.</w:t>
      </w:r>
    </w:p>
    <w:p w:rsidR="00B12858" w:rsidRDefault="00B12858">
      <w:r>
        <w:br w:type="page"/>
      </w:r>
    </w:p>
    <w:p w:rsidR="00955E5A" w:rsidRPr="00FC2E85" w:rsidRDefault="00955E5A"/>
    <w:p w:rsidR="00FC2E85" w:rsidRDefault="00FC2E85">
      <w:pPr>
        <w:rPr>
          <w:b/>
        </w:rPr>
      </w:pPr>
    </w:p>
    <w:tbl>
      <w:tblPr>
        <w:tblW w:w="0" w:type="auto"/>
        <w:tblInd w:w="3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60"/>
      </w:tblGrid>
      <w:tr w:rsidR="00B12858" w:rsidTr="00955E5A">
        <w:trPr>
          <w:trHeight w:val="1155"/>
        </w:trPr>
        <w:tc>
          <w:tcPr>
            <w:tcW w:w="2160" w:type="dxa"/>
          </w:tcPr>
          <w:p w:rsidR="00B12858" w:rsidRDefault="00955E5A" w:rsidP="00B12858">
            <w:pPr>
              <w:jc w:val="center"/>
              <w:rPr>
                <w:b/>
              </w:rPr>
            </w:pPr>
            <w:r>
              <w:rPr>
                <w:b/>
              </w:rPr>
              <w:t xml:space="preserve">Student Information </w:t>
            </w:r>
            <w:bookmarkStart w:id="8" w:name="_GoBack"/>
            <w:bookmarkEnd w:id="8"/>
            <w:r>
              <w:rPr>
                <w:b/>
              </w:rPr>
              <w:t>System</w:t>
            </w:r>
          </w:p>
        </w:tc>
      </w:tr>
    </w:tbl>
    <w:p w:rsidR="004936DC" w:rsidRDefault="004936DC" w:rsidP="00B12858">
      <w:pPr>
        <w:jc w:val="center"/>
        <w:rPr>
          <w:b/>
        </w:rPr>
      </w:pPr>
    </w:p>
    <w:p w:rsidR="004936DC" w:rsidRDefault="00955E5A" w:rsidP="00B12858">
      <w:pPr>
        <w:jc w:val="center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tbl>
      <w:tblPr>
        <w:tblpPr w:leftFromText="180" w:rightFromText="180" w:vertAnchor="text" w:tblpX="3756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88"/>
      </w:tblGrid>
      <w:tr w:rsidR="00B12858" w:rsidTr="00955E5A">
        <w:trPr>
          <w:trHeight w:val="1140"/>
        </w:trPr>
        <w:tc>
          <w:tcPr>
            <w:tcW w:w="2088" w:type="dxa"/>
          </w:tcPr>
          <w:p w:rsidR="00B12858" w:rsidRDefault="00955E5A" w:rsidP="00955E5A">
            <w:pPr>
              <w:rPr>
                <w:b/>
              </w:rPr>
            </w:pPr>
            <w:r>
              <w:rPr>
                <w:b/>
              </w:rPr>
              <w:t>Course Allocation System</w:t>
            </w:r>
          </w:p>
        </w:tc>
      </w:tr>
    </w:tbl>
    <w:tbl>
      <w:tblPr>
        <w:tblW w:w="0" w:type="auto"/>
        <w:tblInd w:w="1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10"/>
      </w:tblGrid>
      <w:tr w:rsidR="00955E5A" w:rsidTr="00955E5A">
        <w:trPr>
          <w:trHeight w:val="971"/>
        </w:trPr>
        <w:tc>
          <w:tcPr>
            <w:tcW w:w="1710" w:type="dxa"/>
          </w:tcPr>
          <w:p w:rsidR="00955E5A" w:rsidRDefault="00955E5A" w:rsidP="00955E5A">
            <w:pPr>
              <w:jc w:val="center"/>
              <w:rPr>
                <w:b/>
              </w:rPr>
            </w:pPr>
            <w:r>
              <w:rPr>
                <w:b/>
              </w:rPr>
              <w:t xml:space="preserve">Registration System  </w:t>
            </w:r>
            <w:r>
              <w:rPr>
                <w:b/>
              </w:rPr>
              <w:br w:type="textWrapping" w:clear="all"/>
            </w:r>
          </w:p>
        </w:tc>
      </w:tr>
    </w:tbl>
    <w:p w:rsidR="00955E5A" w:rsidRDefault="00955E5A" w:rsidP="00B12858">
      <w:pPr>
        <w:jc w:val="center"/>
        <w:rPr>
          <w:b/>
        </w:rPr>
      </w:pPr>
    </w:p>
    <w:tbl>
      <w:tblPr>
        <w:tblpPr w:leftFromText="180" w:rightFromText="180" w:vertAnchor="text" w:tblpX="4633" w:tblpY="-142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88"/>
      </w:tblGrid>
      <w:tr w:rsidR="00955E5A" w:rsidTr="00955E5A">
        <w:trPr>
          <w:trHeight w:val="889"/>
        </w:trPr>
        <w:tc>
          <w:tcPr>
            <w:tcW w:w="2088" w:type="dxa"/>
          </w:tcPr>
          <w:p w:rsidR="00955E5A" w:rsidRDefault="00B06AB0" w:rsidP="00955E5A">
            <w:pPr>
              <w:rPr>
                <w:b/>
              </w:rPr>
            </w:pPr>
            <w:r>
              <w:rPr>
                <w:b/>
              </w:rPr>
              <w:t>Database System</w:t>
            </w:r>
          </w:p>
        </w:tc>
      </w:tr>
    </w:tbl>
    <w:p w:rsidR="00B12858" w:rsidRDefault="00B12858" w:rsidP="00B12858">
      <w:pPr>
        <w:jc w:val="center"/>
        <w:rPr>
          <w:b/>
        </w:rPr>
      </w:pPr>
    </w:p>
    <w:tbl>
      <w:tblPr>
        <w:tblW w:w="0" w:type="auto"/>
        <w:tblInd w:w="3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59"/>
      </w:tblGrid>
      <w:tr w:rsidR="00955E5A" w:rsidTr="00955E5A">
        <w:trPr>
          <w:trHeight w:val="1072"/>
        </w:trPr>
        <w:tc>
          <w:tcPr>
            <w:tcW w:w="1859" w:type="dxa"/>
          </w:tcPr>
          <w:p w:rsidR="00955E5A" w:rsidRDefault="00955E5A" w:rsidP="00955E5A">
            <w:pPr>
              <w:jc w:val="center"/>
              <w:rPr>
                <w:b/>
              </w:rPr>
            </w:pPr>
            <w:r>
              <w:rPr>
                <w:b/>
              </w:rPr>
              <w:t>Academic Information System</w:t>
            </w:r>
          </w:p>
          <w:p w:rsidR="00955E5A" w:rsidRDefault="00955E5A" w:rsidP="00955E5A">
            <w:pPr>
              <w:jc w:val="center"/>
              <w:rPr>
                <w:b/>
              </w:rPr>
            </w:pPr>
          </w:p>
        </w:tc>
      </w:tr>
    </w:tbl>
    <w:p w:rsidR="00B12858" w:rsidRDefault="00B12858" w:rsidP="00B12858">
      <w:pPr>
        <w:jc w:val="center"/>
        <w:rPr>
          <w:b/>
        </w:rPr>
      </w:pPr>
    </w:p>
    <w:p w:rsidR="00B06AB0" w:rsidRDefault="00B06AB0" w:rsidP="00E12DD5">
      <w:pPr>
        <w:pStyle w:val="Heading3"/>
        <w:numPr>
          <w:ilvl w:val="0"/>
          <w:numId w:val="7"/>
        </w:numPr>
      </w:pPr>
      <w:bookmarkStart w:id="9" w:name="_Toc118028297"/>
      <w:r>
        <w:t>User Characteristics</w:t>
      </w:r>
      <w:bookmarkEnd w:id="9"/>
    </w:p>
    <w:p w:rsidR="00B06AB0" w:rsidRPr="00B06AB0" w:rsidRDefault="00B06AB0" w:rsidP="00B06AB0">
      <w:r w:rsidRPr="00B06AB0">
        <w:t xml:space="preserve">The students are expected to be internet literate once they have log into the system they can use the basic functionalities of the system. </w:t>
      </w:r>
    </w:p>
    <w:p w:rsidR="00B06AB0" w:rsidRDefault="00B06AB0" w:rsidP="00B06AB0">
      <w:r w:rsidRPr="00B06AB0">
        <w:t>Admin course allocator is expected also to be internet literate and able to use more complex functionality of the web</w:t>
      </w:r>
    </w:p>
    <w:p w:rsidR="00B06AB0" w:rsidRPr="004F5914" w:rsidRDefault="00B06AB0" w:rsidP="00E12DD5">
      <w:pPr>
        <w:pStyle w:val="Heading3"/>
        <w:numPr>
          <w:ilvl w:val="0"/>
          <w:numId w:val="7"/>
        </w:numPr>
      </w:pPr>
      <w:bookmarkStart w:id="10" w:name="_Toc118028298"/>
      <w:r w:rsidRPr="004F5914">
        <w:t>Constraints</w:t>
      </w:r>
      <w:bookmarkEnd w:id="10"/>
    </w:p>
    <w:p w:rsidR="00B06AB0" w:rsidRDefault="004F5914" w:rsidP="00B06AB0">
      <w:r>
        <w:t>The system must run in windows operating system environment</w:t>
      </w:r>
    </w:p>
    <w:p w:rsidR="004F5914" w:rsidRDefault="004F5914" w:rsidP="00B06AB0">
      <w:r>
        <w:t>The system shall use oracle8i database for all data management tasks</w:t>
      </w:r>
    </w:p>
    <w:p w:rsidR="004F5914" w:rsidRDefault="004F5914" w:rsidP="00E12DD5">
      <w:pPr>
        <w:pStyle w:val="Heading3"/>
        <w:numPr>
          <w:ilvl w:val="0"/>
          <w:numId w:val="7"/>
        </w:numPr>
      </w:pPr>
      <w:bookmarkStart w:id="11" w:name="_Toc118028299"/>
      <w:r w:rsidRPr="004F5914">
        <w:t>Specific requirements</w:t>
      </w:r>
      <w:bookmarkEnd w:id="11"/>
    </w:p>
    <w:p w:rsidR="004F5914" w:rsidRDefault="004F5914" w:rsidP="00E12DD5">
      <w:pPr>
        <w:pStyle w:val="Heading4"/>
        <w:numPr>
          <w:ilvl w:val="0"/>
          <w:numId w:val="8"/>
        </w:numPr>
      </w:pPr>
      <w:r>
        <w:t>User Interfaces</w:t>
      </w:r>
    </w:p>
    <w:p w:rsidR="004F5914" w:rsidRDefault="004F5914" w:rsidP="00B06AB0">
      <w:r>
        <w:t>It must interfaces icons or wizards</w:t>
      </w:r>
    </w:p>
    <w:p w:rsidR="004F5914" w:rsidRDefault="004F5914" w:rsidP="00E12DD5">
      <w:pPr>
        <w:pStyle w:val="Heading4"/>
        <w:numPr>
          <w:ilvl w:val="0"/>
          <w:numId w:val="8"/>
        </w:numPr>
      </w:pPr>
      <w:r>
        <w:t>Software Interfaces</w:t>
      </w:r>
    </w:p>
    <w:p w:rsidR="004F5914" w:rsidRDefault="004F5914" w:rsidP="00B06AB0">
      <w:r>
        <w:t>We must use chrome to be able to browse and show interest in course allocation system</w:t>
      </w:r>
    </w:p>
    <w:p w:rsidR="004F5914" w:rsidRDefault="004F5914" w:rsidP="00E12DD5">
      <w:pPr>
        <w:pStyle w:val="Heading4"/>
        <w:numPr>
          <w:ilvl w:val="0"/>
          <w:numId w:val="8"/>
        </w:numPr>
      </w:pPr>
      <w:r w:rsidRPr="004F5914">
        <w:t>Hardware Interfaces</w:t>
      </w:r>
    </w:p>
    <w:p w:rsidR="004F5914" w:rsidRDefault="004F5914" w:rsidP="00B06AB0">
      <w:r>
        <w:t>It must be pc computer to link to the course allocation system</w:t>
      </w:r>
    </w:p>
    <w:p w:rsidR="004F5914" w:rsidRDefault="004F5914" w:rsidP="00E12DD5">
      <w:pPr>
        <w:pStyle w:val="Heading4"/>
        <w:numPr>
          <w:ilvl w:val="0"/>
          <w:numId w:val="8"/>
        </w:numPr>
      </w:pPr>
      <w:r>
        <w:t>Communication Interfaces</w:t>
      </w:r>
    </w:p>
    <w:p w:rsidR="004F5914" w:rsidRDefault="004F5914" w:rsidP="00B06AB0">
      <w:r>
        <w:t>We must use interface rather than commadline</w:t>
      </w:r>
    </w:p>
    <w:p w:rsidR="004F5914" w:rsidRDefault="0011598B" w:rsidP="00E12DD5">
      <w:pPr>
        <w:pStyle w:val="Heading1"/>
        <w:numPr>
          <w:ilvl w:val="0"/>
          <w:numId w:val="1"/>
        </w:numPr>
      </w:pPr>
      <w:bookmarkStart w:id="12" w:name="_Toc118028300"/>
      <w:r w:rsidRPr="0011598B">
        <w:t>Functional Requirements</w:t>
      </w:r>
      <w:bookmarkEnd w:id="12"/>
    </w:p>
    <w:p w:rsidR="0011598B" w:rsidRDefault="0011598B" w:rsidP="00E12DD5">
      <w:pPr>
        <w:pStyle w:val="Heading2"/>
        <w:numPr>
          <w:ilvl w:val="1"/>
          <w:numId w:val="1"/>
        </w:numPr>
      </w:pPr>
      <w:bookmarkStart w:id="13" w:name="_Toc118028301"/>
      <w:r>
        <w:t>Login Details</w:t>
      </w:r>
      <w:bookmarkEnd w:id="13"/>
    </w:p>
    <w:p w:rsidR="0011598B" w:rsidRPr="0011598B" w:rsidRDefault="0011598B" w:rsidP="00B06AB0">
      <w:r>
        <w:t>The system shall be able to verify username and password of the user</w:t>
      </w:r>
    </w:p>
    <w:p w:rsidR="0011598B" w:rsidRDefault="0011598B" w:rsidP="00E12DD5">
      <w:pPr>
        <w:pStyle w:val="Heading2"/>
        <w:numPr>
          <w:ilvl w:val="1"/>
          <w:numId w:val="1"/>
        </w:numPr>
      </w:pPr>
      <w:bookmarkStart w:id="14" w:name="_Toc118028302"/>
      <w:r>
        <w:t>Showing Existing Courses</w:t>
      </w:r>
      <w:bookmarkEnd w:id="14"/>
    </w:p>
    <w:p w:rsidR="0011598B" w:rsidRDefault="0011598B" w:rsidP="00B06AB0">
      <w:r>
        <w:t>The system shall show periodically existing courses that are available to be allocated.</w:t>
      </w:r>
    </w:p>
    <w:p w:rsidR="0011598B" w:rsidRDefault="0011598B" w:rsidP="00B06AB0">
      <w:r>
        <w:t>The system shall generate courses for each class that has registered and determine the number of students who have enrolled in that class.</w:t>
      </w:r>
    </w:p>
    <w:p w:rsidR="0011598B" w:rsidRDefault="0011598B" w:rsidP="00B06AB0">
      <w:r>
        <w:t>The system also will allow the system admin course allocator to update the course content</w:t>
      </w:r>
    </w:p>
    <w:p w:rsidR="0011598B" w:rsidRDefault="0011598B" w:rsidP="00E12DD5">
      <w:pPr>
        <w:pStyle w:val="Heading2"/>
        <w:numPr>
          <w:ilvl w:val="1"/>
          <w:numId w:val="1"/>
        </w:numPr>
      </w:pPr>
      <w:bookmarkStart w:id="15" w:name="_Toc118028303"/>
      <w:r w:rsidRPr="0011598B">
        <w:t>Form Records</w:t>
      </w:r>
      <w:bookmarkEnd w:id="15"/>
    </w:p>
    <w:p w:rsidR="0011598B" w:rsidRDefault="0011598B" w:rsidP="00B06AB0">
      <w:r>
        <w:t>The system shall have entries for; ID of the course, year, and course type, start date and end date.</w:t>
      </w:r>
    </w:p>
    <w:p w:rsidR="0011598B" w:rsidRDefault="0011598B" w:rsidP="00E12DD5">
      <w:pPr>
        <w:pStyle w:val="Heading1"/>
        <w:numPr>
          <w:ilvl w:val="0"/>
          <w:numId w:val="1"/>
        </w:numPr>
      </w:pPr>
      <w:bookmarkStart w:id="16" w:name="_Toc118028304"/>
      <w:r w:rsidRPr="0011598B">
        <w:t>Non Functional Requirements</w:t>
      </w:r>
      <w:bookmarkEnd w:id="16"/>
    </w:p>
    <w:p w:rsidR="0011598B" w:rsidRDefault="0011598B" w:rsidP="00E12DD5">
      <w:pPr>
        <w:pStyle w:val="Heading2"/>
        <w:numPr>
          <w:ilvl w:val="1"/>
          <w:numId w:val="1"/>
        </w:numPr>
      </w:pPr>
      <w:bookmarkStart w:id="17" w:name="_Toc118028305"/>
      <w:r>
        <w:t>Software System Attributes</w:t>
      </w:r>
      <w:bookmarkEnd w:id="17"/>
    </w:p>
    <w:p w:rsidR="0011598B" w:rsidRDefault="00E12DD5" w:rsidP="00E12DD5">
      <w:pPr>
        <w:pStyle w:val="Heading3"/>
      </w:pPr>
      <w:bookmarkStart w:id="18" w:name="_Toc118028306"/>
      <w:r>
        <w:t xml:space="preserve">4.1.1 </w:t>
      </w:r>
      <w:r w:rsidR="0011598B">
        <w:t>Reliability</w:t>
      </w:r>
      <w:bookmarkEnd w:id="18"/>
    </w:p>
    <w:p w:rsidR="0011598B" w:rsidRDefault="0011598B" w:rsidP="00B06AB0">
      <w:r>
        <w:t>The system shall not be down more than 2 times a year</w:t>
      </w:r>
    </w:p>
    <w:p w:rsidR="0011598B" w:rsidRDefault="00E12DD5" w:rsidP="00E12DD5">
      <w:pPr>
        <w:pStyle w:val="Heading3"/>
      </w:pPr>
      <w:bookmarkStart w:id="19" w:name="_Toc118028307"/>
      <w:r>
        <w:t xml:space="preserve">4.1.2 </w:t>
      </w:r>
      <w:r w:rsidR="0011598B" w:rsidRPr="0011598B">
        <w:t>Security</w:t>
      </w:r>
      <w:bookmarkEnd w:id="19"/>
    </w:p>
    <w:p w:rsidR="0011598B" w:rsidRPr="0011598B" w:rsidRDefault="0011598B" w:rsidP="0011598B">
      <w:pPr>
        <w:pStyle w:val="ListParagraph"/>
        <w:numPr>
          <w:ilvl w:val="0"/>
          <w:numId w:val="6"/>
        </w:numPr>
        <w:rPr>
          <w:b/>
        </w:rPr>
      </w:pPr>
      <w:r>
        <w:t>Firewall protection- The course allocation system shall run inside a firewall</w:t>
      </w:r>
    </w:p>
    <w:p w:rsidR="0011598B" w:rsidRPr="0011598B" w:rsidRDefault="0011598B" w:rsidP="0011598B">
      <w:pPr>
        <w:pStyle w:val="ListParagraph"/>
        <w:numPr>
          <w:ilvl w:val="0"/>
          <w:numId w:val="6"/>
        </w:numPr>
        <w:rPr>
          <w:b/>
        </w:rPr>
      </w:pPr>
      <w:r>
        <w:t xml:space="preserve">Support different roles – The system shall have different roles for users such as the admin course allocator, students, </w:t>
      </w:r>
      <w:r w:rsidRPr="00FC2E85">
        <w:t>faculty coordinator and heads of departments</w:t>
      </w:r>
      <w:r>
        <w:t>. User who logged in with a given role should only be allowed access consistent with that role.</w:t>
      </w:r>
    </w:p>
    <w:p w:rsidR="0011598B" w:rsidRDefault="00E12DD5" w:rsidP="00E12DD5">
      <w:pPr>
        <w:pStyle w:val="Heading3"/>
      </w:pPr>
      <w:bookmarkStart w:id="20" w:name="_Toc118028308"/>
      <w:r>
        <w:t xml:space="preserve">4.1.3 </w:t>
      </w:r>
      <w:r w:rsidR="0011598B">
        <w:t>Scalability</w:t>
      </w:r>
      <w:bookmarkEnd w:id="20"/>
    </w:p>
    <w:p w:rsidR="0011598B" w:rsidRDefault="0011598B" w:rsidP="0011598B">
      <w:r>
        <w:t xml:space="preserve">Scaling the system to large number of users where large courses will have hundreds of students. </w:t>
      </w:r>
    </w:p>
    <w:p w:rsidR="0011598B" w:rsidRDefault="0011598B" w:rsidP="00E12DD5">
      <w:pPr>
        <w:pStyle w:val="Heading2"/>
        <w:numPr>
          <w:ilvl w:val="1"/>
          <w:numId w:val="1"/>
        </w:numPr>
      </w:pPr>
      <w:bookmarkStart w:id="21" w:name="_Toc118028309"/>
      <w:r>
        <w:t>Performance Requirements</w:t>
      </w:r>
      <w:bookmarkEnd w:id="21"/>
    </w:p>
    <w:p w:rsidR="0011598B" w:rsidRDefault="00E12DD5" w:rsidP="00E12DD5">
      <w:pPr>
        <w:pStyle w:val="Heading3"/>
      </w:pPr>
      <w:bookmarkStart w:id="22" w:name="_Toc118028310"/>
      <w:r>
        <w:t xml:space="preserve">4.2.1 </w:t>
      </w:r>
      <w:r w:rsidR="0011598B">
        <w:t>Recovery Time</w:t>
      </w:r>
      <w:bookmarkEnd w:id="22"/>
    </w:p>
    <w:p w:rsidR="0011598B" w:rsidRDefault="0011598B" w:rsidP="0011598B">
      <w:r>
        <w:t>In case of a system failure, redundant system shall resume operations within 30 seconds</w:t>
      </w:r>
    </w:p>
    <w:p w:rsidR="0011598B" w:rsidRDefault="0011598B" w:rsidP="0011598B">
      <w:r>
        <w:t>Average repair shall be less than 1 hour</w:t>
      </w:r>
    </w:p>
    <w:p w:rsidR="0011598B" w:rsidRDefault="009548A1" w:rsidP="009548A1">
      <w:pPr>
        <w:pStyle w:val="Heading3"/>
      </w:pPr>
      <w:bookmarkStart w:id="23" w:name="_Toc118028311"/>
      <w:r>
        <w:t xml:space="preserve">4.2.2 </w:t>
      </w:r>
      <w:r w:rsidR="0011598B" w:rsidRPr="0011598B">
        <w:t>Capacity</w:t>
      </w:r>
      <w:bookmarkEnd w:id="23"/>
    </w:p>
    <w:p w:rsidR="0011598B" w:rsidRDefault="0011598B" w:rsidP="0011598B">
      <w:r>
        <w:t>The system shall accommodate 4000 concurrent usrs.</w:t>
      </w:r>
    </w:p>
    <w:p w:rsidR="0011598B" w:rsidRDefault="009548A1" w:rsidP="009548A1">
      <w:pPr>
        <w:pStyle w:val="Heading3"/>
      </w:pPr>
      <w:bookmarkStart w:id="24" w:name="_Toc118028312"/>
      <w:r>
        <w:t xml:space="preserve">4.2.3 </w:t>
      </w:r>
      <w:r w:rsidR="0011598B">
        <w:t>Response Time</w:t>
      </w:r>
      <w:bookmarkEnd w:id="24"/>
    </w:p>
    <w:p w:rsidR="0011598B" w:rsidRDefault="0011598B" w:rsidP="0011598B">
      <w:r>
        <w:t>Average Response time shall be less than 2 seconds</w:t>
      </w:r>
    </w:p>
    <w:p w:rsidR="0011598B" w:rsidRDefault="009548A1" w:rsidP="009548A1">
      <w:pPr>
        <w:pStyle w:val="Heading3"/>
      </w:pPr>
      <w:bookmarkStart w:id="25" w:name="_Toc118028313"/>
      <w:r>
        <w:t xml:space="preserve">4.2.4 </w:t>
      </w:r>
      <w:r w:rsidR="0011598B" w:rsidRPr="0011598B">
        <w:t>Utilization of Resources</w:t>
      </w:r>
      <w:bookmarkEnd w:id="25"/>
    </w:p>
    <w:p w:rsidR="0011598B" w:rsidRDefault="0011598B" w:rsidP="0011598B">
      <w:r>
        <w:t>The system shall store not more than one million transactions.</w:t>
      </w:r>
    </w:p>
    <w:p w:rsidR="0011598B" w:rsidRPr="0011598B" w:rsidRDefault="0011598B" w:rsidP="0011598B">
      <w:r>
        <w:t>If the database grows over this limit, old transactions shall be backed up and deleted from the operational database.</w:t>
      </w:r>
    </w:p>
    <w:p w:rsidR="0011598B" w:rsidRPr="0011598B" w:rsidRDefault="0011598B" w:rsidP="0011598B">
      <w:pPr>
        <w:rPr>
          <w:b/>
        </w:rPr>
      </w:pPr>
    </w:p>
    <w:p w:rsidR="0011598B" w:rsidRPr="0011598B" w:rsidRDefault="0011598B" w:rsidP="00B06AB0">
      <w:pPr>
        <w:rPr>
          <w:b/>
        </w:rPr>
      </w:pPr>
    </w:p>
    <w:p w:rsidR="0011598B" w:rsidRPr="0011598B" w:rsidRDefault="0011598B" w:rsidP="00B06AB0">
      <w:pPr>
        <w:rPr>
          <w:b/>
        </w:rPr>
      </w:pPr>
    </w:p>
    <w:p w:rsidR="0011598B" w:rsidRPr="0011598B" w:rsidRDefault="0011598B" w:rsidP="00B06AB0"/>
    <w:p w:rsidR="004F5914" w:rsidRDefault="004F5914" w:rsidP="00B06AB0"/>
    <w:p w:rsidR="0011598B" w:rsidRPr="004F5914" w:rsidRDefault="0011598B" w:rsidP="00B06AB0"/>
    <w:p w:rsidR="00B06AB0" w:rsidRPr="004936DC" w:rsidRDefault="00B06AB0" w:rsidP="00B06AB0">
      <w:pPr>
        <w:rPr>
          <w:b/>
        </w:rPr>
      </w:pPr>
    </w:p>
    <w:sectPr w:rsidR="00B06AB0" w:rsidRPr="004936DC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46B0" w:rsidRDefault="007946B0" w:rsidP="00B06AB0">
      <w:pPr>
        <w:spacing w:after="0" w:line="240" w:lineRule="auto"/>
      </w:pPr>
      <w:r>
        <w:separator/>
      </w:r>
    </w:p>
  </w:endnote>
  <w:endnote w:type="continuationSeparator" w:id="0">
    <w:p w:rsidR="007946B0" w:rsidRDefault="007946B0" w:rsidP="00B06A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46B0" w:rsidRDefault="007946B0" w:rsidP="00B06AB0">
      <w:pPr>
        <w:spacing w:after="0" w:line="240" w:lineRule="auto"/>
      </w:pPr>
      <w:r>
        <w:separator/>
      </w:r>
    </w:p>
  </w:footnote>
  <w:footnote w:type="continuationSeparator" w:id="0">
    <w:p w:rsidR="007946B0" w:rsidRDefault="007946B0" w:rsidP="00B06A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02666932"/>
      <w:docPartObj>
        <w:docPartGallery w:val="Page Numbers (Top of Page)"/>
        <w:docPartUnique/>
      </w:docPartObj>
    </w:sdtPr>
    <w:sdtEndPr>
      <w:rPr>
        <w:noProof/>
      </w:rPr>
    </w:sdtEndPr>
    <w:sdtContent>
      <w:p w:rsidR="00B06AB0" w:rsidRDefault="00B06AB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46B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06AB0" w:rsidRDefault="00B06AB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266C8"/>
    <w:multiLevelType w:val="hybridMultilevel"/>
    <w:tmpl w:val="83C46FF4"/>
    <w:lvl w:ilvl="0" w:tplc="A89E438E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D401D43"/>
    <w:multiLevelType w:val="hybridMultilevel"/>
    <w:tmpl w:val="EFA2AC20"/>
    <w:lvl w:ilvl="0" w:tplc="974E1A60">
      <w:start w:val="1"/>
      <w:numFmt w:val="decimal"/>
      <w:lvlText w:val="2.4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40F29F9"/>
    <w:multiLevelType w:val="hybridMultilevel"/>
    <w:tmpl w:val="FE103834"/>
    <w:lvl w:ilvl="0" w:tplc="B4A0F894">
      <w:start w:val="1"/>
      <w:numFmt w:val="decimal"/>
      <w:pStyle w:val="Heading2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F827BC8"/>
    <w:multiLevelType w:val="hybridMultilevel"/>
    <w:tmpl w:val="2CF049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BA76475"/>
    <w:multiLevelType w:val="multilevel"/>
    <w:tmpl w:val="787E17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>
    <w:nsid w:val="707A3F32"/>
    <w:multiLevelType w:val="hybridMultilevel"/>
    <w:tmpl w:val="581A38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35971EA"/>
    <w:multiLevelType w:val="multilevel"/>
    <w:tmpl w:val="C7B608AE"/>
    <w:lvl w:ilvl="0">
      <w:start w:val="4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>
    <w:nsid w:val="757B42B9"/>
    <w:multiLevelType w:val="hybridMultilevel"/>
    <w:tmpl w:val="A5D8FF14"/>
    <w:lvl w:ilvl="0" w:tplc="0442B2D4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2"/>
    <w:lvlOverride w:ilvl="0">
      <w:startOverride w:val="1"/>
    </w:lvlOverride>
  </w:num>
  <w:num w:numId="5">
    <w:abstractNumId w:val="5"/>
  </w:num>
  <w:num w:numId="6">
    <w:abstractNumId w:val="3"/>
  </w:num>
  <w:num w:numId="7">
    <w:abstractNumId w:val="7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NLc0NDM0NzUyNDFW0lEKTi0uzszPAykwqgUAFt0oNiwAAAA="/>
  </w:docVars>
  <w:rsids>
    <w:rsidRoot w:val="004936DC"/>
    <w:rsid w:val="00111A12"/>
    <w:rsid w:val="00112D91"/>
    <w:rsid w:val="0011598B"/>
    <w:rsid w:val="002102EA"/>
    <w:rsid w:val="004936DC"/>
    <w:rsid w:val="004F5914"/>
    <w:rsid w:val="005D5807"/>
    <w:rsid w:val="007946B0"/>
    <w:rsid w:val="009548A1"/>
    <w:rsid w:val="00955E5A"/>
    <w:rsid w:val="00B06AB0"/>
    <w:rsid w:val="00B12858"/>
    <w:rsid w:val="00BD5C5B"/>
    <w:rsid w:val="00C3252B"/>
    <w:rsid w:val="00CF42A4"/>
    <w:rsid w:val="00E12DD5"/>
    <w:rsid w:val="00E2775F"/>
    <w:rsid w:val="00E93EBF"/>
    <w:rsid w:val="00F77AB7"/>
    <w:rsid w:val="00FC2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2858"/>
  </w:style>
  <w:style w:type="paragraph" w:styleId="Heading1">
    <w:name w:val="heading 1"/>
    <w:basedOn w:val="Normal"/>
    <w:next w:val="Normal"/>
    <w:link w:val="Heading1Char"/>
    <w:uiPriority w:val="9"/>
    <w:qFormat/>
    <w:rsid w:val="00E93EB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93EBF"/>
    <w:pPr>
      <w:keepNext/>
      <w:keepLines/>
      <w:numPr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12DD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2DD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3EBF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93EBF"/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06A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6AB0"/>
  </w:style>
  <w:style w:type="paragraph" w:styleId="Footer">
    <w:name w:val="footer"/>
    <w:basedOn w:val="Normal"/>
    <w:link w:val="FooterChar"/>
    <w:uiPriority w:val="99"/>
    <w:unhideWhenUsed/>
    <w:rsid w:val="00B06A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6AB0"/>
  </w:style>
  <w:style w:type="paragraph" w:styleId="ListParagraph">
    <w:name w:val="List Paragraph"/>
    <w:basedOn w:val="Normal"/>
    <w:uiPriority w:val="34"/>
    <w:qFormat/>
    <w:rsid w:val="0011598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12DD5"/>
    <w:rPr>
      <w:rFonts w:asciiTheme="majorHAnsi" w:eastAsiaTheme="majorEastAsia" w:hAnsiTheme="majorHAnsi" w:cstheme="majorBidi"/>
      <w:b/>
      <w:bCs/>
      <w:color w:val="000000" w:themeColor="tex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12DD5"/>
    <w:rPr>
      <w:rFonts w:asciiTheme="majorHAnsi" w:eastAsiaTheme="majorEastAsia" w:hAnsiTheme="majorHAnsi" w:cstheme="majorBidi"/>
      <w:b/>
      <w:bCs/>
      <w:iCs/>
      <w:color w:val="000000" w:themeColor="tex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548A1"/>
    <w:pPr>
      <w:outlineLvl w:val="9"/>
    </w:pPr>
    <w:rPr>
      <w:color w:val="365F91" w:themeColor="accent1" w:themeShade="BF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9548A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548A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548A1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9548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48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48A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2858"/>
  </w:style>
  <w:style w:type="paragraph" w:styleId="Heading1">
    <w:name w:val="heading 1"/>
    <w:basedOn w:val="Normal"/>
    <w:next w:val="Normal"/>
    <w:link w:val="Heading1Char"/>
    <w:uiPriority w:val="9"/>
    <w:qFormat/>
    <w:rsid w:val="00E93EB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93EBF"/>
    <w:pPr>
      <w:keepNext/>
      <w:keepLines/>
      <w:numPr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12DD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2DD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3EBF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93EBF"/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06A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6AB0"/>
  </w:style>
  <w:style w:type="paragraph" w:styleId="Footer">
    <w:name w:val="footer"/>
    <w:basedOn w:val="Normal"/>
    <w:link w:val="FooterChar"/>
    <w:uiPriority w:val="99"/>
    <w:unhideWhenUsed/>
    <w:rsid w:val="00B06A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6AB0"/>
  </w:style>
  <w:style w:type="paragraph" w:styleId="ListParagraph">
    <w:name w:val="List Paragraph"/>
    <w:basedOn w:val="Normal"/>
    <w:uiPriority w:val="34"/>
    <w:qFormat/>
    <w:rsid w:val="0011598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12DD5"/>
    <w:rPr>
      <w:rFonts w:asciiTheme="majorHAnsi" w:eastAsiaTheme="majorEastAsia" w:hAnsiTheme="majorHAnsi" w:cstheme="majorBidi"/>
      <w:b/>
      <w:bCs/>
      <w:color w:val="000000" w:themeColor="tex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12DD5"/>
    <w:rPr>
      <w:rFonts w:asciiTheme="majorHAnsi" w:eastAsiaTheme="majorEastAsia" w:hAnsiTheme="majorHAnsi" w:cstheme="majorBidi"/>
      <w:b/>
      <w:bCs/>
      <w:iCs/>
      <w:color w:val="000000" w:themeColor="tex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548A1"/>
    <w:pPr>
      <w:outlineLvl w:val="9"/>
    </w:pPr>
    <w:rPr>
      <w:color w:val="365F91" w:themeColor="accent1" w:themeShade="BF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9548A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548A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548A1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9548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48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48A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0C88A071-01A6-42DA-BECD-D69ACC6039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1</TotalTime>
  <Pages>5</Pages>
  <Words>874</Words>
  <Characters>4982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Introduction</vt:lpstr>
      <vt:lpstr>    Purpose</vt:lpstr>
      <vt:lpstr>    Reasons </vt:lpstr>
      <vt:lpstr>    Parameters</vt:lpstr>
      <vt:lpstr>    Standardised Terms</vt:lpstr>
      <vt:lpstr>Description</vt:lpstr>
    </vt:vector>
  </TitlesOfParts>
  <Company/>
  <LinksUpToDate>false</LinksUpToDate>
  <CharactersWithSpaces>58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8</cp:revision>
  <dcterms:created xsi:type="dcterms:W3CDTF">2022-10-28T08:05:00Z</dcterms:created>
  <dcterms:modified xsi:type="dcterms:W3CDTF">2022-10-30T11:18:00Z</dcterms:modified>
</cp:coreProperties>
</file>